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579" w:lineRule="exact"/>
        <w:jc w:val="left"/>
        <w:rPr>
          <w:rFonts w:ascii="黑体" w:hAnsi="黑体" w:eastAsia="黑体" w:cs="宋体"/>
          <w:kern w:val="0"/>
          <w:sz w:val="28"/>
          <w:szCs w:val="28"/>
        </w:rPr>
      </w:pPr>
      <w:bookmarkStart w:id="0" w:name="_GoBack"/>
      <w:bookmarkEnd w:id="0"/>
      <w:r>
        <w:rPr>
          <w:rFonts w:hint="eastAsia" w:ascii="黑体" w:hAnsi="黑体" w:eastAsia="黑体" w:cs="宋体"/>
          <w:kern w:val="0"/>
          <w:sz w:val="28"/>
          <w:szCs w:val="28"/>
        </w:rPr>
        <w:t>附件</w:t>
      </w:r>
      <w:r>
        <w:rPr>
          <w:rFonts w:ascii="黑体" w:hAnsi="黑体" w:eastAsia="黑体" w:cs="宋体"/>
          <w:kern w:val="0"/>
          <w:sz w:val="28"/>
          <w:szCs w:val="28"/>
        </w:rPr>
        <w:t>1</w:t>
      </w:r>
    </w:p>
    <w:p>
      <w:pPr>
        <w:widowControl/>
        <w:spacing w:line="579" w:lineRule="exact"/>
        <w:jc w:val="center"/>
        <w:rPr>
          <w:rFonts w:ascii="方正小标宋简体" w:hAnsi="宋体" w:eastAsia="方正小标宋简体" w:cs="宋体"/>
          <w:kern w:val="0"/>
          <w:sz w:val="28"/>
          <w:szCs w:val="28"/>
        </w:rPr>
      </w:pPr>
      <w:r>
        <w:rPr>
          <w:rFonts w:hint="eastAsia" w:ascii="方正小标宋简体" w:hAnsi="宋体" w:eastAsia="方正小标宋简体" w:cs="宋体"/>
          <w:kern w:val="0"/>
          <w:sz w:val="28"/>
          <w:szCs w:val="28"/>
        </w:rPr>
        <w:t>西北工业大学</w:t>
      </w:r>
      <w:r>
        <w:rPr>
          <w:rFonts w:ascii="方正小标宋简体" w:hAnsi="宋体" w:eastAsia="方正小标宋简体" w:cs="宋体"/>
          <w:kern w:val="0"/>
          <w:sz w:val="28"/>
          <w:szCs w:val="28"/>
        </w:rPr>
        <w:t>20</w:t>
      </w:r>
      <w:r>
        <w:rPr>
          <w:rFonts w:ascii="方正小标宋简体" w:hAnsi="宋体" w:eastAsia="方正小标宋简体" w:cs="宋体"/>
          <w:kern w:val="0"/>
          <w:sz w:val="28"/>
          <w:szCs w:val="28"/>
          <w:u w:val="none"/>
        </w:rPr>
        <w:t>21</w:t>
      </w:r>
      <w:r>
        <w:rPr>
          <w:rFonts w:hint="eastAsia" w:ascii="方正小标宋简体" w:hAnsi="宋体" w:eastAsia="方正小标宋简体" w:cs="宋体"/>
          <w:kern w:val="0"/>
          <w:sz w:val="28"/>
          <w:szCs w:val="28"/>
        </w:rPr>
        <w:t>年应届毕业生从事科研助理工作岗位需求计划表</w:t>
      </w:r>
    </w:p>
    <w:tbl>
      <w:tblPr>
        <w:tblStyle w:val="4"/>
        <w:tblW w:w="14029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0"/>
        <w:gridCol w:w="701"/>
        <w:gridCol w:w="706"/>
        <w:gridCol w:w="846"/>
        <w:gridCol w:w="702"/>
        <w:gridCol w:w="983"/>
        <w:gridCol w:w="840"/>
        <w:gridCol w:w="1815"/>
        <w:gridCol w:w="2065"/>
        <w:gridCol w:w="591"/>
        <w:gridCol w:w="706"/>
        <w:gridCol w:w="706"/>
        <w:gridCol w:w="928"/>
        <w:gridCol w:w="202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0" w:hRule="atLeast"/>
        </w:trPr>
        <w:tc>
          <w:tcPr>
            <w:tcW w:w="4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序号</w:t>
            </w:r>
          </w:p>
        </w:tc>
        <w:tc>
          <w:tcPr>
            <w:tcW w:w="7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聘用单位</w:t>
            </w:r>
          </w:p>
        </w:tc>
        <w:tc>
          <w:tcPr>
            <w:tcW w:w="7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项目类别</w:t>
            </w:r>
          </w:p>
        </w:tc>
        <w:tc>
          <w:tcPr>
            <w:tcW w:w="8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经费编号（含部门编码）</w:t>
            </w:r>
          </w:p>
        </w:tc>
        <w:tc>
          <w:tcPr>
            <w:tcW w:w="7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项目名称</w:t>
            </w:r>
          </w:p>
        </w:tc>
        <w:tc>
          <w:tcPr>
            <w:tcW w:w="98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政府资助金额</w:t>
            </w:r>
            <w:r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  <w:br w:type="textWrapping"/>
            </w: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（万元）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项目负责人</w:t>
            </w:r>
          </w:p>
        </w:tc>
        <w:tc>
          <w:tcPr>
            <w:tcW w:w="18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岗位类型</w:t>
            </w:r>
            <w:r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  <w:br w:type="textWrapping"/>
            </w:r>
            <w:r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  <w:t>(科学研究、事务管理或财务助理等)</w:t>
            </w:r>
          </w:p>
        </w:tc>
        <w:tc>
          <w:tcPr>
            <w:tcW w:w="206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岗位职责与招聘条件</w:t>
            </w:r>
            <w:r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  <w:br w:type="textWrapping"/>
            </w: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（简单描述）</w:t>
            </w:r>
          </w:p>
        </w:tc>
        <w:tc>
          <w:tcPr>
            <w:tcW w:w="59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需求人数</w:t>
            </w:r>
          </w:p>
        </w:tc>
        <w:tc>
          <w:tcPr>
            <w:tcW w:w="7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需求专业</w:t>
            </w:r>
          </w:p>
        </w:tc>
        <w:tc>
          <w:tcPr>
            <w:tcW w:w="7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需求学历</w:t>
            </w:r>
          </w:p>
        </w:tc>
        <w:tc>
          <w:tcPr>
            <w:tcW w:w="92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联系人</w:t>
            </w:r>
          </w:p>
        </w:tc>
        <w:tc>
          <w:tcPr>
            <w:tcW w:w="20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联系方式</w:t>
            </w:r>
            <w:r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  <w:br w:type="textWrapping"/>
            </w:r>
            <w:r>
              <w:rPr>
                <w:rFonts w:hint="eastAsia" w:ascii="宋体" w:hAnsi="宋体" w:cs="宋体"/>
                <w:b/>
                <w:bCs/>
                <w:kern w:val="0"/>
                <w:sz w:val="18"/>
                <w:szCs w:val="18"/>
              </w:rPr>
              <w:t>（手机号</w:t>
            </w:r>
            <w:r>
              <w:rPr>
                <w:rFonts w:ascii="宋体" w:hAnsi="宋体" w:cs="宋体"/>
                <w:b/>
                <w:bCs/>
                <w:kern w:val="0"/>
                <w:sz w:val="18"/>
                <w:szCs w:val="18"/>
              </w:rPr>
              <w:t>/办公电话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1" w:hRule="atLeast"/>
        </w:trPr>
        <w:tc>
          <w:tcPr>
            <w:tcW w:w="42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ascii="宋体" w:hAnsi="宋体" w:cs="宋体"/>
                <w:kern w:val="0"/>
                <w:sz w:val="18"/>
                <w:szCs w:val="18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exact"/>
              <w:rPr>
                <w:rFonts w:hint="eastAsia" w:ascii="宋体" w:hAnsi="宋体" w:cs="宋体"/>
                <w:kern w:val="0"/>
                <w:sz w:val="18"/>
                <w:szCs w:val="18"/>
                <w:lang w:eastAsia="zh-CN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材</w:t>
            </w:r>
            <w:r>
              <w:rPr>
                <w:rFonts w:hint="eastAsia" w:ascii="宋体" w:hAnsi="宋体" w:cs="宋体"/>
                <w:kern w:val="0"/>
                <w:sz w:val="18"/>
                <w:szCs w:val="18"/>
                <w:lang w:eastAsia="zh-CN"/>
              </w:rPr>
              <w:t>料</w:t>
            </w:r>
          </w:p>
          <w:p>
            <w:pPr>
              <w:widowControl/>
              <w:spacing w:line="240" w:lineRule="exact"/>
              <w:rPr>
                <w:rFonts w:hint="eastAsia" w:ascii="宋体" w:hAnsi="宋体" w:eastAsia="宋体" w:cs="宋体"/>
                <w:kern w:val="0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  <w:lang w:eastAsia="zh-CN"/>
              </w:rPr>
              <w:t>学院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“万人计划”青年拔尖人才</w:t>
            </w:r>
          </w:p>
        </w:tc>
        <w:tc>
          <w:tcPr>
            <w:tcW w:w="84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W099107</w:t>
            </w:r>
          </w:p>
        </w:tc>
        <w:tc>
          <w:tcPr>
            <w:tcW w:w="70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国家高层次人才特殊支持计划青年拔尖人才</w:t>
            </w:r>
          </w:p>
        </w:tc>
        <w:tc>
          <w:tcPr>
            <w:tcW w:w="98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1</w:t>
            </w:r>
            <w:r>
              <w:rPr>
                <w:rFonts w:ascii="宋体" w:hAnsi="宋体" w:cs="宋体"/>
                <w:kern w:val="0"/>
                <w:sz w:val="18"/>
                <w:szCs w:val="18"/>
              </w:rPr>
              <w:t>30</w:t>
            </w:r>
          </w:p>
        </w:tc>
        <w:tc>
          <w:tcPr>
            <w:tcW w:w="8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梅辉</w:t>
            </w:r>
          </w:p>
        </w:tc>
        <w:tc>
          <w:tcPr>
            <w:tcW w:w="181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ascii="宋体" w:hAnsi="宋体" w:cs="宋体"/>
                <w:kern w:val="0"/>
                <w:sz w:val="18"/>
                <w:szCs w:val="18"/>
              </w:rPr>
              <w:t>科学研究</w:t>
            </w:r>
          </w:p>
        </w:tc>
        <w:tc>
          <w:tcPr>
            <w:tcW w:w="206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岗位职责：</w:t>
            </w:r>
          </w:p>
          <w:p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1作为科研助理协助课题组完成项目安排和实验工作；</w:t>
            </w:r>
          </w:p>
          <w:p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2完成实验室其他辅助工作，如材料撰写或其他临时安排。</w:t>
            </w:r>
          </w:p>
          <w:p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</w:p>
          <w:p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招聘条件：</w:t>
            </w:r>
          </w:p>
          <w:p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1有一定催化研究基础的2</w:t>
            </w:r>
            <w:r>
              <w:rPr>
                <w:rFonts w:ascii="宋体" w:hAnsi="宋体" w:cs="宋体"/>
                <w:kern w:val="0"/>
                <w:sz w:val="18"/>
                <w:szCs w:val="18"/>
              </w:rPr>
              <w:t>021</w:t>
            </w: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届应届毕业生；</w:t>
            </w:r>
          </w:p>
          <w:p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2熟练使用3D打印设备；</w:t>
            </w:r>
          </w:p>
          <w:p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3在导师指导下能协助开展实验、分析数据、撰写专利或论文等；</w:t>
            </w:r>
          </w:p>
          <w:p>
            <w:pPr>
              <w:widowControl/>
              <w:spacing w:line="240" w:lineRule="exact"/>
              <w:jc w:val="left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4为人正直。善于沟通，团队合作能力强。</w:t>
            </w:r>
          </w:p>
        </w:tc>
        <w:tc>
          <w:tcPr>
            <w:tcW w:w="59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1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材料学、机械等相关专业</w:t>
            </w:r>
          </w:p>
        </w:tc>
        <w:tc>
          <w:tcPr>
            <w:tcW w:w="70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本科、硕士</w:t>
            </w:r>
          </w:p>
        </w:tc>
        <w:tc>
          <w:tcPr>
            <w:tcW w:w="92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常鹏</w:t>
            </w:r>
          </w:p>
        </w:tc>
        <w:tc>
          <w:tcPr>
            <w:tcW w:w="20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widowControl/>
              <w:spacing w:line="240" w:lineRule="exact"/>
              <w:jc w:val="center"/>
              <w:rPr>
                <w:rFonts w:ascii="宋体" w:hAnsi="宋体" w:cs="宋体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kern w:val="0"/>
                <w:sz w:val="18"/>
                <w:szCs w:val="18"/>
              </w:rPr>
              <w:t>1</w:t>
            </w:r>
            <w:r>
              <w:rPr>
                <w:rFonts w:ascii="宋体" w:hAnsi="宋体" w:cs="宋体"/>
                <w:kern w:val="0"/>
                <w:sz w:val="18"/>
                <w:szCs w:val="18"/>
              </w:rPr>
              <w:t>7765015925</w:t>
            </w:r>
          </w:p>
        </w:tc>
      </w:tr>
    </w:tbl>
    <w:p>
      <w:pPr>
        <w:spacing w:line="20" w:lineRule="exact"/>
      </w:pPr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A00002EF" w:usb1="4000207B" w:usb2="00000000" w:usb3="00000000" w:csb0="2000009F" w:csb1="00000000"/>
  </w:font>
  <w:font w:name="方正小标宋简体">
    <w:altName w:val="Arial Unicode MS"/>
    <w:panose1 w:val="03000509000000000000"/>
    <w:charset w:val="86"/>
    <w:family w:val="script"/>
    <w:pitch w:val="default"/>
    <w:sig w:usb0="00000000" w:usb1="00000000" w:usb2="00000000" w:usb3="00000000" w:csb0="0004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tjAwMTAyMzIwMzJV0lEKTi0uzszPAykwqwUAzbMFcSwAAAA="/>
  </w:docVars>
  <w:rsids>
    <w:rsidRoot w:val="00365F88"/>
    <w:rsid w:val="001F78F4"/>
    <w:rsid w:val="0031675D"/>
    <w:rsid w:val="00365F88"/>
    <w:rsid w:val="00424AF7"/>
    <w:rsid w:val="0056173D"/>
    <w:rsid w:val="00726BCC"/>
    <w:rsid w:val="00786A30"/>
    <w:rsid w:val="007C0B7B"/>
    <w:rsid w:val="00825A9F"/>
    <w:rsid w:val="008431C9"/>
    <w:rsid w:val="00857EA0"/>
    <w:rsid w:val="008729F6"/>
    <w:rsid w:val="009E3105"/>
    <w:rsid w:val="00A74E7C"/>
    <w:rsid w:val="00C84D7B"/>
    <w:rsid w:val="00DD5296"/>
    <w:rsid w:val="00F62176"/>
    <w:rsid w:val="00FD17A2"/>
    <w:rsid w:val="015A23E0"/>
    <w:rsid w:val="015E7812"/>
    <w:rsid w:val="01E01772"/>
    <w:rsid w:val="01E01F57"/>
    <w:rsid w:val="0247518A"/>
    <w:rsid w:val="025C4F3F"/>
    <w:rsid w:val="02A95BA9"/>
    <w:rsid w:val="02BA226D"/>
    <w:rsid w:val="02FE01F8"/>
    <w:rsid w:val="035C354B"/>
    <w:rsid w:val="03A758A8"/>
    <w:rsid w:val="03C07B6E"/>
    <w:rsid w:val="041C5A90"/>
    <w:rsid w:val="04203E40"/>
    <w:rsid w:val="04492827"/>
    <w:rsid w:val="048F3CE4"/>
    <w:rsid w:val="04BD39A4"/>
    <w:rsid w:val="04CB7256"/>
    <w:rsid w:val="04DB29A4"/>
    <w:rsid w:val="04DF27D9"/>
    <w:rsid w:val="04FB6B7D"/>
    <w:rsid w:val="051500DE"/>
    <w:rsid w:val="054F6DFC"/>
    <w:rsid w:val="055B2403"/>
    <w:rsid w:val="05A44D78"/>
    <w:rsid w:val="05C626E5"/>
    <w:rsid w:val="06D15E0F"/>
    <w:rsid w:val="06E76198"/>
    <w:rsid w:val="07155DB3"/>
    <w:rsid w:val="07E517A8"/>
    <w:rsid w:val="07F547DD"/>
    <w:rsid w:val="08184B7F"/>
    <w:rsid w:val="085044DD"/>
    <w:rsid w:val="08C1099F"/>
    <w:rsid w:val="09324616"/>
    <w:rsid w:val="098B7784"/>
    <w:rsid w:val="099C493C"/>
    <w:rsid w:val="09AB5661"/>
    <w:rsid w:val="09C567AC"/>
    <w:rsid w:val="09F7301E"/>
    <w:rsid w:val="0A2C4378"/>
    <w:rsid w:val="0A5C4E96"/>
    <w:rsid w:val="0A986A55"/>
    <w:rsid w:val="0AA058FB"/>
    <w:rsid w:val="0AAD79F7"/>
    <w:rsid w:val="0B043794"/>
    <w:rsid w:val="0B095669"/>
    <w:rsid w:val="0B9C7AE8"/>
    <w:rsid w:val="0B9E04EF"/>
    <w:rsid w:val="0BD9461F"/>
    <w:rsid w:val="0BDF6E25"/>
    <w:rsid w:val="0C017CD9"/>
    <w:rsid w:val="0C1941E2"/>
    <w:rsid w:val="0C212E40"/>
    <w:rsid w:val="0C4F0120"/>
    <w:rsid w:val="0C615062"/>
    <w:rsid w:val="0C77417F"/>
    <w:rsid w:val="0C9113C6"/>
    <w:rsid w:val="0CCB3EC5"/>
    <w:rsid w:val="0D4A0D2A"/>
    <w:rsid w:val="0DB21FBC"/>
    <w:rsid w:val="0DD04ECF"/>
    <w:rsid w:val="0E7F64F3"/>
    <w:rsid w:val="0E8214B4"/>
    <w:rsid w:val="0E98494F"/>
    <w:rsid w:val="0F3C38A5"/>
    <w:rsid w:val="0F703D4F"/>
    <w:rsid w:val="0F8A7076"/>
    <w:rsid w:val="0FF72181"/>
    <w:rsid w:val="0FFB1D6A"/>
    <w:rsid w:val="106C2AAB"/>
    <w:rsid w:val="10A12F31"/>
    <w:rsid w:val="11373450"/>
    <w:rsid w:val="115B3506"/>
    <w:rsid w:val="118E40FD"/>
    <w:rsid w:val="11E0078D"/>
    <w:rsid w:val="12265587"/>
    <w:rsid w:val="131A3DCB"/>
    <w:rsid w:val="148004E9"/>
    <w:rsid w:val="14994F5D"/>
    <w:rsid w:val="149C7D6C"/>
    <w:rsid w:val="14E91E45"/>
    <w:rsid w:val="15376EF0"/>
    <w:rsid w:val="153E2896"/>
    <w:rsid w:val="154142C1"/>
    <w:rsid w:val="15471A47"/>
    <w:rsid w:val="15583AD6"/>
    <w:rsid w:val="157111F9"/>
    <w:rsid w:val="15AF317B"/>
    <w:rsid w:val="161D2EE2"/>
    <w:rsid w:val="16612C0A"/>
    <w:rsid w:val="168F1698"/>
    <w:rsid w:val="16B014C2"/>
    <w:rsid w:val="16F74A38"/>
    <w:rsid w:val="17054587"/>
    <w:rsid w:val="170D4526"/>
    <w:rsid w:val="17816069"/>
    <w:rsid w:val="1837662F"/>
    <w:rsid w:val="183E7C8F"/>
    <w:rsid w:val="18477791"/>
    <w:rsid w:val="18E55ADA"/>
    <w:rsid w:val="19135E21"/>
    <w:rsid w:val="19341BA4"/>
    <w:rsid w:val="1937620A"/>
    <w:rsid w:val="195B5E31"/>
    <w:rsid w:val="19CD1F2D"/>
    <w:rsid w:val="19F1778E"/>
    <w:rsid w:val="1A00194D"/>
    <w:rsid w:val="1A065B44"/>
    <w:rsid w:val="1A0F2238"/>
    <w:rsid w:val="1A8A33AC"/>
    <w:rsid w:val="1A942E44"/>
    <w:rsid w:val="1AA4469C"/>
    <w:rsid w:val="1AAB7323"/>
    <w:rsid w:val="1AAE2D15"/>
    <w:rsid w:val="1ACD60AF"/>
    <w:rsid w:val="1AF33167"/>
    <w:rsid w:val="1B087B35"/>
    <w:rsid w:val="1B233D92"/>
    <w:rsid w:val="1B634C34"/>
    <w:rsid w:val="1BAE3D0E"/>
    <w:rsid w:val="1BD63DCA"/>
    <w:rsid w:val="1BDC2FE4"/>
    <w:rsid w:val="1C072183"/>
    <w:rsid w:val="1C0E4E34"/>
    <w:rsid w:val="1C3F226A"/>
    <w:rsid w:val="1C9E2777"/>
    <w:rsid w:val="1CEE5328"/>
    <w:rsid w:val="1CF27C0E"/>
    <w:rsid w:val="1CFC37ED"/>
    <w:rsid w:val="1D110FB7"/>
    <w:rsid w:val="1D1F1470"/>
    <w:rsid w:val="1D2313F2"/>
    <w:rsid w:val="1D541101"/>
    <w:rsid w:val="1D6F175C"/>
    <w:rsid w:val="1DC731E9"/>
    <w:rsid w:val="1E0D7222"/>
    <w:rsid w:val="1E253987"/>
    <w:rsid w:val="1E27720F"/>
    <w:rsid w:val="1E5B1EB9"/>
    <w:rsid w:val="1E6A2427"/>
    <w:rsid w:val="1E7468DF"/>
    <w:rsid w:val="1EA4545A"/>
    <w:rsid w:val="1EF35A2F"/>
    <w:rsid w:val="1F044664"/>
    <w:rsid w:val="1F27787E"/>
    <w:rsid w:val="1F6B256B"/>
    <w:rsid w:val="1F923944"/>
    <w:rsid w:val="1FB401AB"/>
    <w:rsid w:val="1FC059AC"/>
    <w:rsid w:val="1FCB3AC3"/>
    <w:rsid w:val="1FD46A0E"/>
    <w:rsid w:val="1FE10137"/>
    <w:rsid w:val="208967AA"/>
    <w:rsid w:val="20A85DE2"/>
    <w:rsid w:val="20B14ACA"/>
    <w:rsid w:val="212C5168"/>
    <w:rsid w:val="21626B00"/>
    <w:rsid w:val="21C0016E"/>
    <w:rsid w:val="22016DDA"/>
    <w:rsid w:val="2234251B"/>
    <w:rsid w:val="22343905"/>
    <w:rsid w:val="22814F6C"/>
    <w:rsid w:val="23013790"/>
    <w:rsid w:val="2310143E"/>
    <w:rsid w:val="23CA7D36"/>
    <w:rsid w:val="240C2E9F"/>
    <w:rsid w:val="241310EA"/>
    <w:rsid w:val="243F64EE"/>
    <w:rsid w:val="24425E33"/>
    <w:rsid w:val="24472EBC"/>
    <w:rsid w:val="24D66BBC"/>
    <w:rsid w:val="24DD0D4A"/>
    <w:rsid w:val="25902EA3"/>
    <w:rsid w:val="25EC7F51"/>
    <w:rsid w:val="25FD596F"/>
    <w:rsid w:val="26133253"/>
    <w:rsid w:val="26245273"/>
    <w:rsid w:val="26281F31"/>
    <w:rsid w:val="26715475"/>
    <w:rsid w:val="270073B2"/>
    <w:rsid w:val="273938F5"/>
    <w:rsid w:val="274B53B7"/>
    <w:rsid w:val="27805438"/>
    <w:rsid w:val="278E0106"/>
    <w:rsid w:val="27D43A12"/>
    <w:rsid w:val="280C00FF"/>
    <w:rsid w:val="28697B72"/>
    <w:rsid w:val="288470B9"/>
    <w:rsid w:val="29AA094E"/>
    <w:rsid w:val="29CE78F8"/>
    <w:rsid w:val="29FA58C6"/>
    <w:rsid w:val="2A2521B5"/>
    <w:rsid w:val="2A253494"/>
    <w:rsid w:val="2A412EC9"/>
    <w:rsid w:val="2A571188"/>
    <w:rsid w:val="2A633FB5"/>
    <w:rsid w:val="2ABF3D53"/>
    <w:rsid w:val="2AD94FD9"/>
    <w:rsid w:val="2B074C4B"/>
    <w:rsid w:val="2B181979"/>
    <w:rsid w:val="2B526CBF"/>
    <w:rsid w:val="2BDB2339"/>
    <w:rsid w:val="2BE70FD5"/>
    <w:rsid w:val="2BEB0C6F"/>
    <w:rsid w:val="2C111176"/>
    <w:rsid w:val="2C522EFE"/>
    <w:rsid w:val="2D083FAD"/>
    <w:rsid w:val="2D3E0756"/>
    <w:rsid w:val="2D427F53"/>
    <w:rsid w:val="2D7C64A7"/>
    <w:rsid w:val="2D8E7D7A"/>
    <w:rsid w:val="2DE6742A"/>
    <w:rsid w:val="2E1E393D"/>
    <w:rsid w:val="2E2A39C2"/>
    <w:rsid w:val="2E9B626E"/>
    <w:rsid w:val="2EC0310A"/>
    <w:rsid w:val="2F64594F"/>
    <w:rsid w:val="2F7543F7"/>
    <w:rsid w:val="2FB16349"/>
    <w:rsid w:val="30815B80"/>
    <w:rsid w:val="30963B3A"/>
    <w:rsid w:val="31147F48"/>
    <w:rsid w:val="315D037C"/>
    <w:rsid w:val="31D428EB"/>
    <w:rsid w:val="31D651B3"/>
    <w:rsid w:val="325C4AB8"/>
    <w:rsid w:val="327545A4"/>
    <w:rsid w:val="33761AD1"/>
    <w:rsid w:val="33CC38C5"/>
    <w:rsid w:val="33FC1835"/>
    <w:rsid w:val="340271C8"/>
    <w:rsid w:val="34386198"/>
    <w:rsid w:val="34477C85"/>
    <w:rsid w:val="3449170A"/>
    <w:rsid w:val="348A0BA5"/>
    <w:rsid w:val="349C0CC1"/>
    <w:rsid w:val="34C8239F"/>
    <w:rsid w:val="34E103CA"/>
    <w:rsid w:val="35081D35"/>
    <w:rsid w:val="35BA1181"/>
    <w:rsid w:val="35C5512B"/>
    <w:rsid w:val="362A0A15"/>
    <w:rsid w:val="36413D70"/>
    <w:rsid w:val="36500B5F"/>
    <w:rsid w:val="36513A3D"/>
    <w:rsid w:val="36627D4F"/>
    <w:rsid w:val="370503D9"/>
    <w:rsid w:val="37374CED"/>
    <w:rsid w:val="373821EF"/>
    <w:rsid w:val="37465A12"/>
    <w:rsid w:val="37501177"/>
    <w:rsid w:val="3752648B"/>
    <w:rsid w:val="37930EB0"/>
    <w:rsid w:val="37B83D0C"/>
    <w:rsid w:val="37BC7E91"/>
    <w:rsid w:val="37EB4B33"/>
    <w:rsid w:val="386634E2"/>
    <w:rsid w:val="38664378"/>
    <w:rsid w:val="38AD71CB"/>
    <w:rsid w:val="3910104E"/>
    <w:rsid w:val="39186246"/>
    <w:rsid w:val="393A758D"/>
    <w:rsid w:val="3999214D"/>
    <w:rsid w:val="39A51114"/>
    <w:rsid w:val="39D8756C"/>
    <w:rsid w:val="3A0D4224"/>
    <w:rsid w:val="3A373381"/>
    <w:rsid w:val="3A6E792B"/>
    <w:rsid w:val="3B201FC0"/>
    <w:rsid w:val="3B2D6C6C"/>
    <w:rsid w:val="3B3259F3"/>
    <w:rsid w:val="3B7778DB"/>
    <w:rsid w:val="3B850418"/>
    <w:rsid w:val="3BEE4AD8"/>
    <w:rsid w:val="3BF3490A"/>
    <w:rsid w:val="3CA70793"/>
    <w:rsid w:val="3CB57946"/>
    <w:rsid w:val="3CB6746C"/>
    <w:rsid w:val="3CCC2CE7"/>
    <w:rsid w:val="3D083FA4"/>
    <w:rsid w:val="3D585E85"/>
    <w:rsid w:val="3DA56B77"/>
    <w:rsid w:val="3DBD4DF6"/>
    <w:rsid w:val="3E0A5B40"/>
    <w:rsid w:val="3ECB4B37"/>
    <w:rsid w:val="3ED2296B"/>
    <w:rsid w:val="3F2F4DA0"/>
    <w:rsid w:val="3F3C58F8"/>
    <w:rsid w:val="3F4D794D"/>
    <w:rsid w:val="3F566CFC"/>
    <w:rsid w:val="3F89240C"/>
    <w:rsid w:val="3F8D12EE"/>
    <w:rsid w:val="3FA66537"/>
    <w:rsid w:val="3FA8015D"/>
    <w:rsid w:val="3FB27572"/>
    <w:rsid w:val="3FE32DAC"/>
    <w:rsid w:val="40696DE2"/>
    <w:rsid w:val="40BC6A26"/>
    <w:rsid w:val="40F95F1B"/>
    <w:rsid w:val="41E550CE"/>
    <w:rsid w:val="420516C5"/>
    <w:rsid w:val="420A6CA7"/>
    <w:rsid w:val="4230793D"/>
    <w:rsid w:val="423166CC"/>
    <w:rsid w:val="42CC2010"/>
    <w:rsid w:val="430347E6"/>
    <w:rsid w:val="43494909"/>
    <w:rsid w:val="43593BB3"/>
    <w:rsid w:val="436021C0"/>
    <w:rsid w:val="441F7A81"/>
    <w:rsid w:val="443C37CB"/>
    <w:rsid w:val="449F12A3"/>
    <w:rsid w:val="44A923F5"/>
    <w:rsid w:val="45083E18"/>
    <w:rsid w:val="451A3D1A"/>
    <w:rsid w:val="455D271B"/>
    <w:rsid w:val="463B3B6B"/>
    <w:rsid w:val="46402875"/>
    <w:rsid w:val="464C1756"/>
    <w:rsid w:val="466B3458"/>
    <w:rsid w:val="46B83ABD"/>
    <w:rsid w:val="47641B6E"/>
    <w:rsid w:val="476839F1"/>
    <w:rsid w:val="478A2BD6"/>
    <w:rsid w:val="478D43E4"/>
    <w:rsid w:val="478D7C2B"/>
    <w:rsid w:val="478F1DB5"/>
    <w:rsid w:val="47D50B76"/>
    <w:rsid w:val="47E442DD"/>
    <w:rsid w:val="480B42A8"/>
    <w:rsid w:val="4842221F"/>
    <w:rsid w:val="48B109C3"/>
    <w:rsid w:val="490860D3"/>
    <w:rsid w:val="491B4366"/>
    <w:rsid w:val="49591996"/>
    <w:rsid w:val="49E14CA8"/>
    <w:rsid w:val="49E4610C"/>
    <w:rsid w:val="4A135A5B"/>
    <w:rsid w:val="4A6849EA"/>
    <w:rsid w:val="4A793FD9"/>
    <w:rsid w:val="4B035A1F"/>
    <w:rsid w:val="4B0F2259"/>
    <w:rsid w:val="4B464670"/>
    <w:rsid w:val="4B517ABD"/>
    <w:rsid w:val="4BCB7298"/>
    <w:rsid w:val="4C1269BA"/>
    <w:rsid w:val="4C374EAD"/>
    <w:rsid w:val="4C3B62C0"/>
    <w:rsid w:val="4C910B68"/>
    <w:rsid w:val="4C9155B2"/>
    <w:rsid w:val="4C9B115C"/>
    <w:rsid w:val="4CEB3F6C"/>
    <w:rsid w:val="4D7E2488"/>
    <w:rsid w:val="4DB50FCB"/>
    <w:rsid w:val="4DC1348B"/>
    <w:rsid w:val="4E226C30"/>
    <w:rsid w:val="4E8F1E56"/>
    <w:rsid w:val="4EB0775A"/>
    <w:rsid w:val="4ED34B25"/>
    <w:rsid w:val="4F8F6AAF"/>
    <w:rsid w:val="4FA01F14"/>
    <w:rsid w:val="4FB271EC"/>
    <w:rsid w:val="4FD83BB5"/>
    <w:rsid w:val="50DC5FD6"/>
    <w:rsid w:val="50E626E6"/>
    <w:rsid w:val="5123679E"/>
    <w:rsid w:val="51C33AB1"/>
    <w:rsid w:val="51C95C58"/>
    <w:rsid w:val="51DD7175"/>
    <w:rsid w:val="523C12BA"/>
    <w:rsid w:val="525F0E01"/>
    <w:rsid w:val="52C759FB"/>
    <w:rsid w:val="52D11E54"/>
    <w:rsid w:val="535F18CC"/>
    <w:rsid w:val="54631412"/>
    <w:rsid w:val="54C061FA"/>
    <w:rsid w:val="551D7DAE"/>
    <w:rsid w:val="55A51AD4"/>
    <w:rsid w:val="55EA436B"/>
    <w:rsid w:val="561B7BD1"/>
    <w:rsid w:val="56210B3A"/>
    <w:rsid w:val="562F06AB"/>
    <w:rsid w:val="56395096"/>
    <w:rsid w:val="56455F60"/>
    <w:rsid w:val="568D0CB8"/>
    <w:rsid w:val="569D3956"/>
    <w:rsid w:val="56B953C2"/>
    <w:rsid w:val="57540178"/>
    <w:rsid w:val="577045F6"/>
    <w:rsid w:val="5780516F"/>
    <w:rsid w:val="57B84870"/>
    <w:rsid w:val="57F306AB"/>
    <w:rsid w:val="582E335D"/>
    <w:rsid w:val="584E3A92"/>
    <w:rsid w:val="58AC48B3"/>
    <w:rsid w:val="58AF6CEB"/>
    <w:rsid w:val="58DB3D1E"/>
    <w:rsid w:val="58F9265E"/>
    <w:rsid w:val="59033E58"/>
    <w:rsid w:val="59055FDE"/>
    <w:rsid w:val="59367D1F"/>
    <w:rsid w:val="595C06A4"/>
    <w:rsid w:val="597E13F2"/>
    <w:rsid w:val="59E40D3A"/>
    <w:rsid w:val="59F75FCD"/>
    <w:rsid w:val="5A360A22"/>
    <w:rsid w:val="5A5923CA"/>
    <w:rsid w:val="5A742121"/>
    <w:rsid w:val="5ABD4CDF"/>
    <w:rsid w:val="5ACC3E0F"/>
    <w:rsid w:val="5B351059"/>
    <w:rsid w:val="5B4838EA"/>
    <w:rsid w:val="5BB05C25"/>
    <w:rsid w:val="5BE358BC"/>
    <w:rsid w:val="5C593065"/>
    <w:rsid w:val="5CCB73E6"/>
    <w:rsid w:val="5CD72B20"/>
    <w:rsid w:val="5D072A3F"/>
    <w:rsid w:val="5D350044"/>
    <w:rsid w:val="5DCB7636"/>
    <w:rsid w:val="5DEB62DA"/>
    <w:rsid w:val="5DED1C13"/>
    <w:rsid w:val="5E2A62D3"/>
    <w:rsid w:val="5E3822E0"/>
    <w:rsid w:val="5EA30382"/>
    <w:rsid w:val="5EC7481C"/>
    <w:rsid w:val="60261969"/>
    <w:rsid w:val="60747BC8"/>
    <w:rsid w:val="60CF47C8"/>
    <w:rsid w:val="613F3570"/>
    <w:rsid w:val="61402256"/>
    <w:rsid w:val="61A33BE8"/>
    <w:rsid w:val="61B64610"/>
    <w:rsid w:val="61D52CDC"/>
    <w:rsid w:val="621D7F45"/>
    <w:rsid w:val="622D7083"/>
    <w:rsid w:val="626C7901"/>
    <w:rsid w:val="62B06210"/>
    <w:rsid w:val="63B21309"/>
    <w:rsid w:val="63E65CE2"/>
    <w:rsid w:val="641858B6"/>
    <w:rsid w:val="64887A44"/>
    <w:rsid w:val="64DB7B21"/>
    <w:rsid w:val="651F6FB3"/>
    <w:rsid w:val="65731A8F"/>
    <w:rsid w:val="65BC388F"/>
    <w:rsid w:val="66095DD5"/>
    <w:rsid w:val="66945D04"/>
    <w:rsid w:val="66B1255A"/>
    <w:rsid w:val="670D7A70"/>
    <w:rsid w:val="672A719D"/>
    <w:rsid w:val="672C4600"/>
    <w:rsid w:val="67C13568"/>
    <w:rsid w:val="67FF5A82"/>
    <w:rsid w:val="683D4CD1"/>
    <w:rsid w:val="688848E4"/>
    <w:rsid w:val="6948459B"/>
    <w:rsid w:val="695A04C5"/>
    <w:rsid w:val="696A3FD0"/>
    <w:rsid w:val="696F1041"/>
    <w:rsid w:val="697B5C81"/>
    <w:rsid w:val="69A55B09"/>
    <w:rsid w:val="69E21BE6"/>
    <w:rsid w:val="6A094A01"/>
    <w:rsid w:val="6A3C267F"/>
    <w:rsid w:val="6B4D4763"/>
    <w:rsid w:val="6B645A42"/>
    <w:rsid w:val="6B8F6F83"/>
    <w:rsid w:val="6BBC2B3D"/>
    <w:rsid w:val="6C086AF1"/>
    <w:rsid w:val="6CB02AAC"/>
    <w:rsid w:val="6CD05C46"/>
    <w:rsid w:val="6D693B54"/>
    <w:rsid w:val="6D72358B"/>
    <w:rsid w:val="6DB61824"/>
    <w:rsid w:val="6DCA2B4F"/>
    <w:rsid w:val="6DCE7DCE"/>
    <w:rsid w:val="6DEA7F86"/>
    <w:rsid w:val="6DFB111F"/>
    <w:rsid w:val="6E631BE4"/>
    <w:rsid w:val="6E9B356B"/>
    <w:rsid w:val="6EAD4432"/>
    <w:rsid w:val="6EBC6972"/>
    <w:rsid w:val="6F633A10"/>
    <w:rsid w:val="6F960055"/>
    <w:rsid w:val="6FA6302D"/>
    <w:rsid w:val="70B66CBE"/>
    <w:rsid w:val="70DB35EA"/>
    <w:rsid w:val="70EC0D1F"/>
    <w:rsid w:val="71157BE2"/>
    <w:rsid w:val="711920F8"/>
    <w:rsid w:val="718A23D4"/>
    <w:rsid w:val="71CE4617"/>
    <w:rsid w:val="71E1112F"/>
    <w:rsid w:val="71F24EA9"/>
    <w:rsid w:val="720D352A"/>
    <w:rsid w:val="722911E5"/>
    <w:rsid w:val="72312781"/>
    <w:rsid w:val="72483168"/>
    <w:rsid w:val="727D2255"/>
    <w:rsid w:val="72A202E0"/>
    <w:rsid w:val="72C4065C"/>
    <w:rsid w:val="744D2D05"/>
    <w:rsid w:val="749612ED"/>
    <w:rsid w:val="749678CA"/>
    <w:rsid w:val="74A054C4"/>
    <w:rsid w:val="75211193"/>
    <w:rsid w:val="75302948"/>
    <w:rsid w:val="754A6B0B"/>
    <w:rsid w:val="756C6442"/>
    <w:rsid w:val="757D5F9F"/>
    <w:rsid w:val="75B837EF"/>
    <w:rsid w:val="75EB6B1C"/>
    <w:rsid w:val="762637F2"/>
    <w:rsid w:val="762F041B"/>
    <w:rsid w:val="76540255"/>
    <w:rsid w:val="766B70E7"/>
    <w:rsid w:val="766C0332"/>
    <w:rsid w:val="767259FF"/>
    <w:rsid w:val="76AC1861"/>
    <w:rsid w:val="76BF3267"/>
    <w:rsid w:val="76BF7133"/>
    <w:rsid w:val="76CD5C1D"/>
    <w:rsid w:val="76DC28DD"/>
    <w:rsid w:val="773363C0"/>
    <w:rsid w:val="77455D0E"/>
    <w:rsid w:val="774A64F0"/>
    <w:rsid w:val="776A1684"/>
    <w:rsid w:val="77881F15"/>
    <w:rsid w:val="77E27714"/>
    <w:rsid w:val="7857331A"/>
    <w:rsid w:val="785E3F07"/>
    <w:rsid w:val="78A644CB"/>
    <w:rsid w:val="78C432F5"/>
    <w:rsid w:val="78E31324"/>
    <w:rsid w:val="792B22AF"/>
    <w:rsid w:val="797A299D"/>
    <w:rsid w:val="79CB0FF9"/>
    <w:rsid w:val="7A0405DD"/>
    <w:rsid w:val="7A491FE3"/>
    <w:rsid w:val="7A831FA7"/>
    <w:rsid w:val="7AEF7760"/>
    <w:rsid w:val="7B5A1B7B"/>
    <w:rsid w:val="7B5B729A"/>
    <w:rsid w:val="7B823D58"/>
    <w:rsid w:val="7B8833E8"/>
    <w:rsid w:val="7CAC503E"/>
    <w:rsid w:val="7CBE733E"/>
    <w:rsid w:val="7DDB000A"/>
    <w:rsid w:val="7E0C3221"/>
    <w:rsid w:val="7E0C5356"/>
    <w:rsid w:val="7E964D03"/>
    <w:rsid w:val="7EF07183"/>
    <w:rsid w:val="7F0E4B7C"/>
    <w:rsid w:val="7F1B3EAD"/>
    <w:rsid w:val="7F396667"/>
    <w:rsid w:val="7FE31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0"/>
    <w:rPr>
      <w:rFonts w:ascii="Times New Roman" w:hAnsi="Times New Roman" w:eastAsia="宋体" w:cs="Times New Roman"/>
      <w:kern w:val="2"/>
      <w:sz w:val="18"/>
      <w:szCs w:val="18"/>
    </w:rPr>
  </w:style>
  <w:style w:type="character" w:customStyle="1" w:styleId="7">
    <w:name w:val="页脚 字符"/>
    <w:basedOn w:val="5"/>
    <w:link w:val="2"/>
    <w:qFormat/>
    <w:uiPriority w:val="0"/>
    <w:rPr>
      <w:rFonts w:ascii="Times New Roman" w:hAnsi="Times New Roman" w:eastAsia="宋体" w:cs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69</Words>
  <Characters>397</Characters>
  <Lines>3</Lines>
  <Paragraphs>1</Paragraphs>
  <TotalTime>23</TotalTime>
  <ScaleCrop>false</ScaleCrop>
  <LinksUpToDate>false</LinksUpToDate>
  <CharactersWithSpaces>465</CharactersWithSpaces>
  <Application>WPS Office_11.1.0.91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01T07:38:00Z</dcterms:created>
  <dc:creator>Administrator</dc:creator>
  <cp:lastModifiedBy>lenovo</cp:lastModifiedBy>
  <dcterms:modified xsi:type="dcterms:W3CDTF">2021-11-12T02:41:22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75</vt:lpwstr>
  </property>
  <property fmtid="{D5CDD505-2E9C-101B-9397-08002B2CF9AE}" pid="3" name="ICV">
    <vt:lpwstr>4C2404A3D0154251AADD09529B9A4CB2</vt:lpwstr>
  </property>
</Properties>
</file>